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F7F06" w14:textId="77777777" w:rsidR="008E2785" w:rsidRDefault="002B7F86" w:rsidP="008E2785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1008C58D" w:rsidR="00C104EA" w:rsidRPr="008E2785" w:rsidRDefault="008E2785" w:rsidP="008E2785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Mechanical Engineering Intern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8E2785" w:rsidRDefault="002B7F86" w:rsidP="008E278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8E2785" w:rsidRDefault="002B7F86" w:rsidP="008E278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8E2785" w:rsidRDefault="002B7F86" w:rsidP="008E278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18B8F4A2" w14:textId="77777777" w:rsidR="008E2785" w:rsidRDefault="002B7F86" w:rsidP="008E278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766EEB6" w14:textId="77777777" w:rsidR="008E2785" w:rsidRDefault="008E2785" w:rsidP="008E278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Upon learning about the requirement of a Mechanical Engineering Intern, I hastened to put forward my interest in the same. I hold a Bachelor's degree in Mechanical engineering and honed the role specific skills, such as keen learner and teamwork, to fit perfectly into the position. I am confident of surpassing your expectations.</w:t>
      </w:r>
    </w:p>
    <w:p w14:paraId="545A5BCA" w14:textId="22E0B295" w:rsidR="008E2785" w:rsidRPr="008E2785" w:rsidRDefault="008E2785" w:rsidP="008E2785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ere is the list of my core skillset for your review:</w:t>
      </w:r>
    </w:p>
    <w:p w14:paraId="29803F62" w14:textId="37ADDA12" w:rsidR="008E2785" w:rsidRPr="008E2785" w:rsidRDefault="008E2785" w:rsidP="008E2785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arry out basic product design alteration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80C54C4" w14:textId="2393A5A7" w:rsidR="008E2785" w:rsidRPr="008E2785" w:rsidRDefault="008E2785" w:rsidP="008E2785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ssist the lead engineers in preparation of the product specification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C1CA597" w14:textId="26D902FE" w:rsidR="008E2785" w:rsidRPr="008E2785" w:rsidRDefault="008E2785" w:rsidP="008E2785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sign the 2D and 3D model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2096927" w14:textId="6E549B91" w:rsidR="008E2785" w:rsidRPr="008E2785" w:rsidRDefault="008E2785" w:rsidP="008E2785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ssemble the mechanical system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E13A1BC" w14:textId="3EE10CF3" w:rsidR="008E2785" w:rsidRPr="008E2785" w:rsidRDefault="008E2785" w:rsidP="008E2785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uggest changes to improve the efficiency of the existing product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230755B" w14:textId="5ABAA91B" w:rsidR="008E2785" w:rsidRPr="008E2785" w:rsidRDefault="008E2785" w:rsidP="008E2785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erform mechanical calculation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812D62F" w14:textId="45F6610D" w:rsidR="008E2785" w:rsidRPr="008E2785" w:rsidRDefault="008E2785" w:rsidP="008E2785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xamine the functioning and effectiveness of the prototype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5AFB6C5" w14:textId="4C0B958D" w:rsidR="008E2785" w:rsidRPr="008E2785" w:rsidRDefault="008E2785" w:rsidP="008E2785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epare work reports for the review of the supervisor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1037A69" w14:textId="73751DB5" w:rsidR="008E2785" w:rsidRPr="008E2785" w:rsidRDefault="008E2785" w:rsidP="008E2785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nduct other related activities as instructed by the supervisor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D7BD5A0" w14:textId="77777777" w:rsidR="008E2785" w:rsidRPr="008E2785" w:rsidRDefault="008E2785" w:rsidP="008E2785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2BF3FE7" w14:textId="77777777" w:rsidR="008E2785" w:rsidRPr="008E2785" w:rsidRDefault="008E2785" w:rsidP="008E2785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ave an in-depth knowledge of product designing and assembling. I possess solid communication, and organizational skills along with technological acumen to become an ideal match for your Mechanical Engineering Intern position.</w:t>
      </w:r>
    </w:p>
    <w:p w14:paraId="3E036699" w14:textId="77777777" w:rsidR="008E2785" w:rsidRPr="008E2785" w:rsidRDefault="008E2785" w:rsidP="008E2785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383C1B8" w14:textId="77777777" w:rsidR="008E2785" w:rsidRPr="008E2785" w:rsidRDefault="008E2785" w:rsidP="008E2785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want to thank you in advance for your valuable time and consideration. Please go through my enclosed resume to get an insight into my qualifications and skill set. I would greatly appreciate an opportunity to further discuss my strong points.</w:t>
      </w:r>
    </w:p>
    <w:p w14:paraId="10AB63EC" w14:textId="77777777" w:rsidR="008E2785" w:rsidRPr="008E2785" w:rsidRDefault="008E2785" w:rsidP="008E2785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A25116E" w14:textId="77777777" w:rsidR="008E2785" w:rsidRPr="008E2785" w:rsidRDefault="008E2785" w:rsidP="008E2785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1B1A6162" w14:textId="77777777" w:rsidR="008E2785" w:rsidRPr="008E2785" w:rsidRDefault="008E2785" w:rsidP="008E2785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E2785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23B0E0E9" w14:textId="77777777" w:rsidR="008E2785" w:rsidRDefault="008E2785" w:rsidP="00C104EA">
      <w:pPr>
        <w:rPr>
          <w:lang w:val="en-US"/>
        </w:rPr>
      </w:pPr>
    </w:p>
    <w:p w14:paraId="4A1CE565" w14:textId="77777777" w:rsidR="008E2785" w:rsidRDefault="008E2785" w:rsidP="00C104EA">
      <w:pPr>
        <w:rPr>
          <w:lang w:val="en-US"/>
        </w:rPr>
      </w:pPr>
    </w:p>
    <w:p w14:paraId="7EF86F1B" w14:textId="77777777" w:rsidR="008E2785" w:rsidRDefault="008E2785" w:rsidP="00C104EA">
      <w:pPr>
        <w:rPr>
          <w:lang w:val="en-US"/>
        </w:rPr>
      </w:pPr>
    </w:p>
    <w:p w14:paraId="639B8CC0" w14:textId="77777777" w:rsidR="008E2785" w:rsidRDefault="008E2785" w:rsidP="00C104EA">
      <w:pPr>
        <w:rPr>
          <w:lang w:val="en-US"/>
        </w:rPr>
      </w:pPr>
    </w:p>
    <w:p w14:paraId="082E0BBD" w14:textId="1BCB5C2B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9A019D"/>
    <w:multiLevelType w:val="multilevel"/>
    <w:tmpl w:val="265AC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2785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7</Words>
  <Characters>165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98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Engineering Intern Cover Letter Sample</dc:title>
  <dc:subject>Create your Cover Letter using Free Mechanical Engineering Intern Cover Letter Sample Template</dc:subject>
  <dc:creator>Qwikresume.com</dc:creator>
  <dcterms:created xsi:type="dcterms:W3CDTF">2021-11-10T09:20:00Z</dcterms:created>
  <dcterms:modified xsi:type="dcterms:W3CDTF">2021-11-10T09:20:00Z</dcterms:modified>
  <cp:category>Engineering</cp:category>
</cp:coreProperties>
</file>